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1B59" w:rsidRPr="00F36333" w:rsidRDefault="00BF1B59" w:rsidP="00C24DE1">
      <w:pPr>
        <w:jc w:val="center"/>
        <w:rPr>
          <w:rFonts w:ascii="Times New Roman" w:hAnsi="Times New Roman" w:cs="Times New Roman"/>
          <w:b/>
          <w:sz w:val="24"/>
          <w:u w:val="single"/>
          <w:lang w:val="tr-TR"/>
        </w:rPr>
      </w:pPr>
      <w:r w:rsidRPr="00F36333">
        <w:rPr>
          <w:rFonts w:ascii="Times New Roman" w:hAnsi="Times New Roman" w:cs="Times New Roman"/>
          <w:b/>
          <w:sz w:val="24"/>
          <w:u w:val="single"/>
          <w:lang w:val="tr-TR"/>
        </w:rPr>
        <w:t xml:space="preserve">COMPARATOR </w:t>
      </w:r>
      <w:proofErr w:type="gramStart"/>
      <w:r w:rsidRPr="00F36333">
        <w:rPr>
          <w:rFonts w:ascii="Times New Roman" w:hAnsi="Times New Roman" w:cs="Times New Roman"/>
          <w:b/>
          <w:sz w:val="24"/>
          <w:u w:val="single"/>
          <w:lang w:val="tr-TR"/>
        </w:rPr>
        <w:t>RESEARCH  ON</w:t>
      </w:r>
      <w:proofErr w:type="gramEnd"/>
      <w:r w:rsidRPr="00F36333">
        <w:rPr>
          <w:rFonts w:ascii="Times New Roman" w:hAnsi="Times New Roman" w:cs="Times New Roman"/>
          <w:b/>
          <w:sz w:val="24"/>
          <w:u w:val="single"/>
          <w:lang w:val="tr-TR"/>
        </w:rPr>
        <w:t xml:space="preserve"> MARKET</w:t>
      </w:r>
    </w:p>
    <w:p w:rsidR="0022243A" w:rsidRPr="00ED6EED" w:rsidRDefault="00B5784A" w:rsidP="00C24DE1">
      <w:pPr>
        <w:rPr>
          <w:rFonts w:ascii="Times New Roman" w:hAnsi="Times New Roman" w:cs="Times New Roman"/>
          <w:b/>
          <w:u w:val="single"/>
        </w:rPr>
      </w:pPr>
      <w:r w:rsidRPr="00ED6EED">
        <w:rPr>
          <w:rFonts w:ascii="Times New Roman" w:hAnsi="Times New Roman" w:cs="Times New Roman"/>
          <w:b/>
          <w:u w:val="single"/>
          <w:lang w:val="tr-TR"/>
        </w:rPr>
        <w:t xml:space="preserve">1) </w:t>
      </w:r>
      <w:r w:rsidRPr="00ED6EED">
        <w:rPr>
          <w:rFonts w:ascii="Times New Roman" w:hAnsi="Times New Roman" w:cs="Times New Roman"/>
          <w:b/>
          <w:u w:val="single"/>
        </w:rPr>
        <w:t>LM339, LM239, LM139, LM2901 Quad Differential Comparators</w:t>
      </w:r>
    </w:p>
    <w:p w:rsidR="00B5784A" w:rsidRPr="00ED6EED" w:rsidRDefault="00B5784A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</w:rPr>
        <w:t>D</w:t>
      </w:r>
      <w:r w:rsidR="008A1A25" w:rsidRPr="00ED6EED">
        <w:rPr>
          <w:rFonts w:ascii="Times New Roman" w:hAnsi="Times New Roman" w:cs="Times New Roman"/>
        </w:rPr>
        <w:t>ifference between these models is the range of operating temperature.</w:t>
      </w:r>
    </w:p>
    <w:p w:rsidR="008A1A25" w:rsidRPr="00ED6EED" w:rsidRDefault="008A1A25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</w:rPr>
        <w:t>LM139: –55°C to +125°C</w:t>
      </w:r>
    </w:p>
    <w:p w:rsidR="008A1A25" w:rsidRPr="00ED6EED" w:rsidRDefault="008A1A25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</w:rPr>
        <w:t>LM239 and LM239A: –25°C to +85°C</w:t>
      </w:r>
    </w:p>
    <w:p w:rsidR="008A1A25" w:rsidRPr="00ED6EED" w:rsidRDefault="008A1A25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</w:rPr>
        <w:t>LM339 and LM339A: 0°C to 70°C</w:t>
      </w:r>
    </w:p>
    <w:p w:rsidR="00B5784A" w:rsidRPr="00ED6EED" w:rsidRDefault="008A1A25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</w:rPr>
        <w:t>LM2901, LM2901AV, and LM2901V:</w:t>
      </w:r>
      <w:r w:rsidR="00B5784A" w:rsidRPr="00ED6EED">
        <w:rPr>
          <w:rFonts w:ascii="Times New Roman" w:hAnsi="Times New Roman" w:cs="Times New Roman"/>
        </w:rPr>
        <w:t xml:space="preserve"> –40°C to +125°C.</w:t>
      </w:r>
    </w:p>
    <w:p w:rsidR="008A1A25" w:rsidRPr="00ED6EED" w:rsidRDefault="008A1A25" w:rsidP="00C24DE1">
      <w:pPr>
        <w:rPr>
          <w:rFonts w:ascii="Times New Roman" w:hAnsi="Times New Roman" w:cs="Times New Roman"/>
        </w:rPr>
      </w:pPr>
      <w:proofErr w:type="gramStart"/>
      <w:r w:rsidRPr="00ED6EED">
        <w:rPr>
          <w:rFonts w:ascii="Times New Roman" w:hAnsi="Times New Roman" w:cs="Times New Roman"/>
        </w:rPr>
        <w:t>Vin</w:t>
      </w:r>
      <w:proofErr w:type="gramEnd"/>
      <w:r w:rsidRPr="00ED6EED">
        <w:rPr>
          <w:rFonts w:ascii="Times New Roman" w:hAnsi="Times New Roman" w:cs="Times New Roman"/>
        </w:rPr>
        <w:t xml:space="preserve"> range is -0.3V to 36V.</w:t>
      </w:r>
    </w:p>
    <w:p w:rsidR="008A1A25" w:rsidRPr="00ED6EED" w:rsidRDefault="008A1A25" w:rsidP="00C24DE1">
      <w:pPr>
        <w:jc w:val="center"/>
        <w:rPr>
          <w:rFonts w:ascii="Times New Roman" w:hAnsi="Times New Roman" w:cs="Times New Roman"/>
          <w:lang w:val="tr-TR"/>
        </w:rPr>
      </w:pPr>
      <w:bookmarkStart w:id="0" w:name="_GoBack"/>
      <w:r w:rsidRPr="00ED6EED">
        <w:rPr>
          <w:rFonts w:ascii="Times New Roman" w:hAnsi="Times New Roman" w:cs="Times New Roman"/>
          <w:noProof/>
        </w:rPr>
        <w:drawing>
          <wp:inline distT="0" distB="0" distL="0" distR="0" wp14:anchorId="2AACAE0B" wp14:editId="3D9DB469">
            <wp:extent cx="5743575" cy="4506275"/>
            <wp:effectExtent l="0" t="0" r="0" b="889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4798" r="1987"/>
                    <a:stretch/>
                  </pic:blipFill>
                  <pic:spPr bwMode="auto">
                    <a:xfrm>
                      <a:off x="0" y="0"/>
                      <a:ext cx="5756733" cy="4516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C24DE1" w:rsidRDefault="00C24DE1" w:rsidP="00C24DE1">
      <w:pPr>
        <w:rPr>
          <w:rFonts w:ascii="Times New Roman" w:hAnsi="Times New Roman" w:cs="Times New Roman"/>
          <w:b/>
          <w:u w:val="single"/>
          <w:lang w:val="tr-TR"/>
        </w:rPr>
      </w:pPr>
    </w:p>
    <w:p w:rsidR="00C24DE1" w:rsidRDefault="00C24DE1" w:rsidP="00C24DE1">
      <w:pPr>
        <w:rPr>
          <w:rFonts w:ascii="Times New Roman" w:hAnsi="Times New Roman" w:cs="Times New Roman"/>
          <w:b/>
          <w:u w:val="single"/>
          <w:lang w:val="tr-TR"/>
        </w:rPr>
      </w:pPr>
    </w:p>
    <w:p w:rsidR="00C24DE1" w:rsidRDefault="00C24DE1" w:rsidP="00C24DE1">
      <w:pPr>
        <w:rPr>
          <w:rFonts w:ascii="Times New Roman" w:hAnsi="Times New Roman" w:cs="Times New Roman"/>
          <w:b/>
          <w:u w:val="single"/>
          <w:lang w:val="tr-TR"/>
        </w:rPr>
      </w:pPr>
    </w:p>
    <w:p w:rsidR="00C24DE1" w:rsidRDefault="00C24DE1" w:rsidP="00C24DE1">
      <w:pPr>
        <w:rPr>
          <w:rFonts w:ascii="Times New Roman" w:hAnsi="Times New Roman" w:cs="Times New Roman"/>
          <w:b/>
          <w:u w:val="single"/>
          <w:lang w:val="tr-TR"/>
        </w:rPr>
      </w:pPr>
    </w:p>
    <w:p w:rsidR="00C24DE1" w:rsidRDefault="00C24DE1" w:rsidP="00C24DE1">
      <w:pPr>
        <w:rPr>
          <w:rFonts w:ascii="Times New Roman" w:hAnsi="Times New Roman" w:cs="Times New Roman"/>
          <w:b/>
          <w:u w:val="single"/>
          <w:lang w:val="tr-TR"/>
        </w:rPr>
      </w:pPr>
    </w:p>
    <w:p w:rsidR="002218AD" w:rsidRPr="00C24DE1" w:rsidRDefault="002218AD" w:rsidP="00C24DE1">
      <w:pPr>
        <w:rPr>
          <w:rFonts w:ascii="Times New Roman" w:hAnsi="Times New Roman" w:cs="Times New Roman"/>
          <w:b/>
          <w:u w:val="single"/>
        </w:rPr>
      </w:pPr>
      <w:r w:rsidRPr="00ED6EED">
        <w:rPr>
          <w:rFonts w:ascii="Times New Roman" w:hAnsi="Times New Roman" w:cs="Times New Roman"/>
          <w:b/>
          <w:u w:val="single"/>
          <w:lang w:val="tr-TR"/>
        </w:rPr>
        <w:lastRenderedPageBreak/>
        <w:t xml:space="preserve">2) </w:t>
      </w:r>
      <w:r w:rsidRPr="00ED6EED">
        <w:rPr>
          <w:rFonts w:ascii="Times New Roman" w:hAnsi="Times New Roman" w:cs="Times New Roman"/>
          <w:b/>
          <w:u w:val="single"/>
        </w:rPr>
        <w:t>LM393B, LM2903B, LM193, LM293, LM393 and LM2903 Dual Comparators</w:t>
      </w:r>
    </w:p>
    <w:p w:rsidR="002218AD" w:rsidRPr="00ED6EED" w:rsidRDefault="002218AD" w:rsidP="00C24DE1">
      <w:pPr>
        <w:jc w:val="center"/>
        <w:rPr>
          <w:rFonts w:ascii="Times New Roman" w:hAnsi="Times New Roman" w:cs="Times New Roman"/>
          <w:lang w:val="tr-TR"/>
        </w:rPr>
      </w:pPr>
      <w:r w:rsidRPr="00ED6EED">
        <w:rPr>
          <w:rFonts w:ascii="Times New Roman" w:hAnsi="Times New Roman" w:cs="Times New Roman"/>
          <w:noProof/>
        </w:rPr>
        <w:drawing>
          <wp:inline distT="0" distB="0" distL="0" distR="0" wp14:anchorId="661F06DF" wp14:editId="4F5773F9">
            <wp:extent cx="4923656" cy="379095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3637" r="1322"/>
                    <a:stretch/>
                  </pic:blipFill>
                  <pic:spPr bwMode="auto">
                    <a:xfrm>
                      <a:off x="0" y="0"/>
                      <a:ext cx="4934786" cy="3799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18AD" w:rsidRPr="00ED6EED" w:rsidRDefault="002218AD" w:rsidP="00C24DE1">
      <w:pPr>
        <w:rPr>
          <w:rFonts w:ascii="Times New Roman" w:hAnsi="Times New Roman" w:cs="Times New Roman"/>
          <w:b/>
          <w:u w:val="single"/>
        </w:rPr>
      </w:pPr>
      <w:r w:rsidRPr="00ED6EED">
        <w:rPr>
          <w:rFonts w:ascii="Times New Roman" w:hAnsi="Times New Roman" w:cs="Times New Roman"/>
          <w:b/>
          <w:u w:val="single"/>
          <w:lang w:val="tr-TR"/>
        </w:rPr>
        <w:t xml:space="preserve">3) </w:t>
      </w:r>
      <w:r w:rsidRPr="00ED6EED">
        <w:rPr>
          <w:rFonts w:ascii="Times New Roman" w:hAnsi="Times New Roman" w:cs="Times New Roman"/>
          <w:b/>
          <w:u w:val="single"/>
        </w:rPr>
        <w:t>LM111, LM211, LM311 Differential Comparators</w:t>
      </w:r>
    </w:p>
    <w:p w:rsidR="002218AD" w:rsidRPr="00ED6EED" w:rsidRDefault="002218AD" w:rsidP="00C24DE1">
      <w:pPr>
        <w:jc w:val="center"/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  <w:noProof/>
        </w:rPr>
        <w:drawing>
          <wp:inline distT="0" distB="0" distL="0" distR="0" wp14:anchorId="690904ED" wp14:editId="1A0EE067">
            <wp:extent cx="4886325" cy="4051922"/>
            <wp:effectExtent l="0" t="0" r="0" b="635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5131" r="8445"/>
                    <a:stretch/>
                  </pic:blipFill>
                  <pic:spPr bwMode="auto">
                    <a:xfrm>
                      <a:off x="0" y="0"/>
                      <a:ext cx="4894768" cy="4058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6EED" w:rsidRPr="00ED6EED" w:rsidRDefault="00ED6EED" w:rsidP="00C24DE1">
      <w:pPr>
        <w:rPr>
          <w:rFonts w:ascii="Times New Roman" w:hAnsi="Times New Roman" w:cs="Times New Roman"/>
          <w:b/>
          <w:u w:val="single"/>
        </w:rPr>
      </w:pPr>
      <w:r w:rsidRPr="00ED6EED">
        <w:rPr>
          <w:rFonts w:ascii="Times New Roman" w:hAnsi="Times New Roman" w:cs="Times New Roman"/>
          <w:b/>
          <w:u w:val="single"/>
        </w:rPr>
        <w:lastRenderedPageBreak/>
        <w:t>4) TLC372</w:t>
      </w:r>
    </w:p>
    <w:p w:rsidR="00ED6EED" w:rsidRPr="00ED6EED" w:rsidRDefault="00ED6EED" w:rsidP="00C24DE1">
      <w:pPr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  <w:noProof/>
        </w:rPr>
        <w:drawing>
          <wp:inline distT="0" distB="0" distL="0" distR="0" wp14:anchorId="47C37CE6" wp14:editId="319B6736">
            <wp:extent cx="3038475" cy="3352800"/>
            <wp:effectExtent l="0" t="0" r="9525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EED" w:rsidRPr="00ED6EED" w:rsidRDefault="00ED6EED" w:rsidP="00C24DE1">
      <w:pPr>
        <w:rPr>
          <w:rFonts w:ascii="Times New Roman" w:hAnsi="Times New Roman" w:cs="Times New Roman"/>
          <w:b/>
          <w:u w:val="single"/>
        </w:rPr>
      </w:pPr>
      <w:r w:rsidRPr="00ED6EED">
        <w:rPr>
          <w:rFonts w:ascii="Times New Roman" w:hAnsi="Times New Roman" w:cs="Times New Roman"/>
          <w:b/>
          <w:u w:val="single"/>
        </w:rPr>
        <w:t>5) CD54HC85, CD74HC85, CD54HCT85, CD74HCT85 High-Speed CMOS Logic 4-Bit Magnitude Comparator</w:t>
      </w:r>
    </w:p>
    <w:p w:rsidR="00ED6EED" w:rsidRPr="00ED6EED" w:rsidRDefault="00ED6EED" w:rsidP="00C24DE1">
      <w:pPr>
        <w:jc w:val="center"/>
        <w:rPr>
          <w:rFonts w:ascii="Times New Roman" w:hAnsi="Times New Roman" w:cs="Times New Roman"/>
        </w:rPr>
      </w:pPr>
      <w:r w:rsidRPr="00ED6EED">
        <w:rPr>
          <w:rFonts w:ascii="Times New Roman" w:hAnsi="Times New Roman" w:cs="Times New Roman"/>
          <w:noProof/>
        </w:rPr>
        <w:drawing>
          <wp:inline distT="0" distB="0" distL="0" distR="0" wp14:anchorId="31D34C6C" wp14:editId="1227A1DB">
            <wp:extent cx="4956483" cy="457200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3392" cy="457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6EED" w:rsidRPr="00ED6EE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QwtzA1NDI2MrBQ0lEKTi0uzszPAykwrAUAr9fIbSwAAAA="/>
  </w:docVars>
  <w:rsids>
    <w:rsidRoot w:val="00B5784A"/>
    <w:rsid w:val="001D0826"/>
    <w:rsid w:val="002218AD"/>
    <w:rsid w:val="008A1A25"/>
    <w:rsid w:val="00B5784A"/>
    <w:rsid w:val="00BF1B59"/>
    <w:rsid w:val="00C24DE1"/>
    <w:rsid w:val="00DC0D81"/>
    <w:rsid w:val="00ED6EED"/>
    <w:rsid w:val="00F3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A1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1A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8A1A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A1A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 AKDENİZ</dc:creator>
  <cp:lastModifiedBy>Onur AKDENİZ</cp:lastModifiedBy>
  <cp:revision>3</cp:revision>
  <dcterms:created xsi:type="dcterms:W3CDTF">2020-04-19T20:17:00Z</dcterms:created>
  <dcterms:modified xsi:type="dcterms:W3CDTF">2020-04-19T21:36:00Z</dcterms:modified>
</cp:coreProperties>
</file>